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1A8B" w:rsidRPr="008216E0" w:rsidRDefault="003D7546" w:rsidP="003D7546">
      <w:pPr>
        <w:jc w:val="center"/>
        <w:rPr>
          <w:rFonts w:ascii="Times New Roman" w:hAnsi="Times New Roman" w:cs="Times New Roman"/>
          <w:sz w:val="32"/>
          <w:szCs w:val="32"/>
        </w:rPr>
      </w:pPr>
      <w:r w:rsidRPr="008216E0">
        <w:rPr>
          <w:rFonts w:ascii="Times New Roman" w:hAnsi="Times New Roman" w:cs="Times New Roman"/>
          <w:sz w:val="32"/>
          <w:szCs w:val="32"/>
        </w:rPr>
        <w:t>DANH SÁCH LỚP B18MT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1"/>
        <w:gridCol w:w="1735"/>
        <w:gridCol w:w="3079"/>
        <w:gridCol w:w="1883"/>
        <w:gridCol w:w="1513"/>
      </w:tblGrid>
      <w:tr w:rsidR="008216E0" w:rsidRPr="008216E0" w:rsidTr="00122950">
        <w:trPr>
          <w:trHeight w:val="450"/>
          <w:jc w:val="center"/>
        </w:trPr>
        <w:tc>
          <w:tcPr>
            <w:tcW w:w="1571" w:type="dxa"/>
            <w:vAlign w:val="center"/>
          </w:tcPr>
          <w:p w:rsidR="00854697" w:rsidRPr="008216E0" w:rsidRDefault="00854697" w:rsidP="00F22823">
            <w:pPr>
              <w:spacing w:before="120" w:after="0" w:line="288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STT</w:t>
            </w:r>
          </w:p>
        </w:tc>
        <w:tc>
          <w:tcPr>
            <w:tcW w:w="1735" w:type="dxa"/>
            <w:shd w:val="clear" w:color="auto" w:fill="auto"/>
            <w:vAlign w:val="center"/>
            <w:hideMark/>
          </w:tcPr>
          <w:p w:rsidR="00854697" w:rsidRPr="008216E0" w:rsidRDefault="00854697" w:rsidP="00F22823">
            <w:pPr>
              <w:spacing w:before="120" w:after="0" w:line="288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proofErr w:type="spellStart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Mã</w:t>
            </w:r>
            <w:proofErr w:type="spellEnd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sinh</w:t>
            </w:r>
            <w:proofErr w:type="spellEnd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viên</w:t>
            </w:r>
            <w:proofErr w:type="spellEnd"/>
          </w:p>
        </w:tc>
        <w:tc>
          <w:tcPr>
            <w:tcW w:w="3079" w:type="dxa"/>
            <w:shd w:val="clear" w:color="auto" w:fill="auto"/>
            <w:vAlign w:val="center"/>
            <w:hideMark/>
          </w:tcPr>
          <w:p w:rsidR="00854697" w:rsidRPr="008216E0" w:rsidRDefault="00854697" w:rsidP="00F22823">
            <w:pPr>
              <w:spacing w:before="120" w:after="0" w:line="288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proofErr w:type="spellStart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Họ</w:t>
            </w:r>
            <w:proofErr w:type="spellEnd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lót</w:t>
            </w:r>
            <w:proofErr w:type="spellEnd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sinh</w:t>
            </w:r>
            <w:proofErr w:type="spellEnd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viên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  <w:hideMark/>
          </w:tcPr>
          <w:p w:rsidR="00854697" w:rsidRPr="008216E0" w:rsidRDefault="00854697" w:rsidP="00F22823">
            <w:pPr>
              <w:spacing w:before="120" w:after="0" w:line="288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proofErr w:type="spellStart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Tên</w:t>
            </w:r>
            <w:proofErr w:type="spellEnd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sinh</w:t>
            </w:r>
            <w:proofErr w:type="spellEnd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viên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  <w:hideMark/>
          </w:tcPr>
          <w:p w:rsidR="00854697" w:rsidRPr="008216E0" w:rsidRDefault="00854697" w:rsidP="00F22823">
            <w:pPr>
              <w:spacing w:before="120" w:after="0" w:line="288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proofErr w:type="spellStart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Ngày</w:t>
            </w:r>
            <w:proofErr w:type="spellEnd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8216E0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sinh</w:t>
            </w:r>
            <w:proofErr w:type="spellEnd"/>
          </w:p>
        </w:tc>
      </w:tr>
      <w:tr w:rsidR="008216E0" w:rsidRPr="008216E0" w:rsidTr="00122950">
        <w:trPr>
          <w:trHeight w:val="300"/>
          <w:jc w:val="center"/>
        </w:trPr>
        <w:tc>
          <w:tcPr>
            <w:tcW w:w="1571" w:type="dxa"/>
            <w:vAlign w:val="center"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1735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1804205001</w:t>
            </w:r>
          </w:p>
        </w:tc>
        <w:tc>
          <w:tcPr>
            <w:tcW w:w="3079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Tràn</w:t>
            </w:r>
            <w:proofErr w:type="spellEnd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Phạm</w:t>
            </w:r>
            <w:proofErr w:type="spellEnd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Hiểu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Băng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  <w:hideMark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11-07-2000</w:t>
            </w:r>
          </w:p>
        </w:tc>
      </w:tr>
      <w:tr w:rsidR="008216E0" w:rsidRPr="008216E0" w:rsidTr="00122950">
        <w:trPr>
          <w:trHeight w:val="300"/>
          <w:jc w:val="center"/>
        </w:trPr>
        <w:tc>
          <w:tcPr>
            <w:tcW w:w="1571" w:type="dxa"/>
            <w:vAlign w:val="center"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735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1804205002</w:t>
            </w:r>
          </w:p>
        </w:tc>
        <w:tc>
          <w:tcPr>
            <w:tcW w:w="3079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Thái</w:t>
            </w:r>
            <w:proofErr w:type="spellEnd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Thị</w:t>
            </w:r>
            <w:proofErr w:type="spellEnd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Trang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Đài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  <w:hideMark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27-05-2000</w:t>
            </w:r>
          </w:p>
        </w:tc>
      </w:tr>
      <w:tr w:rsidR="008216E0" w:rsidRPr="008216E0" w:rsidTr="00122950">
        <w:trPr>
          <w:trHeight w:val="300"/>
          <w:jc w:val="center"/>
        </w:trPr>
        <w:tc>
          <w:tcPr>
            <w:tcW w:w="1571" w:type="dxa"/>
            <w:vAlign w:val="center"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1735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1804205003</w:t>
            </w:r>
          </w:p>
        </w:tc>
        <w:tc>
          <w:tcPr>
            <w:tcW w:w="3079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Trần</w:t>
            </w:r>
            <w:proofErr w:type="spellEnd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Văn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Đạt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  <w:hideMark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10-03-2000</w:t>
            </w:r>
          </w:p>
        </w:tc>
      </w:tr>
      <w:tr w:rsidR="008216E0" w:rsidRPr="008216E0" w:rsidTr="00122950">
        <w:trPr>
          <w:trHeight w:val="300"/>
          <w:jc w:val="center"/>
        </w:trPr>
        <w:tc>
          <w:tcPr>
            <w:tcW w:w="1571" w:type="dxa"/>
            <w:vAlign w:val="center"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735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1804205004</w:t>
            </w:r>
          </w:p>
        </w:tc>
        <w:tc>
          <w:tcPr>
            <w:tcW w:w="3079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Nguyễn</w:t>
            </w:r>
            <w:proofErr w:type="spellEnd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In</w:t>
            </w:r>
          </w:p>
        </w:tc>
        <w:tc>
          <w:tcPr>
            <w:tcW w:w="1883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Đô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  <w:hideMark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02-02-2000</w:t>
            </w:r>
          </w:p>
        </w:tc>
      </w:tr>
      <w:tr w:rsidR="008216E0" w:rsidRPr="008216E0" w:rsidTr="00122950">
        <w:trPr>
          <w:trHeight w:val="300"/>
          <w:jc w:val="center"/>
        </w:trPr>
        <w:tc>
          <w:tcPr>
            <w:tcW w:w="1571" w:type="dxa"/>
            <w:vAlign w:val="center"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1735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1804205005</w:t>
            </w:r>
          </w:p>
        </w:tc>
        <w:tc>
          <w:tcPr>
            <w:tcW w:w="3079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Phan </w:t>
            </w: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Gia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Hân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  <w:hideMark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19-03-2000</w:t>
            </w:r>
          </w:p>
        </w:tc>
      </w:tr>
      <w:tr w:rsidR="008216E0" w:rsidRPr="008216E0" w:rsidTr="00122950">
        <w:trPr>
          <w:trHeight w:val="300"/>
          <w:jc w:val="center"/>
        </w:trPr>
        <w:tc>
          <w:tcPr>
            <w:tcW w:w="1571" w:type="dxa"/>
            <w:vAlign w:val="center"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1735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1804205008</w:t>
            </w:r>
          </w:p>
        </w:tc>
        <w:tc>
          <w:tcPr>
            <w:tcW w:w="3079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Lý</w:t>
            </w:r>
            <w:proofErr w:type="spellEnd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Hữu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Khang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  <w:hideMark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24-03-2000</w:t>
            </w:r>
          </w:p>
        </w:tc>
      </w:tr>
      <w:tr w:rsidR="008216E0" w:rsidRPr="008216E0" w:rsidTr="00122950">
        <w:trPr>
          <w:trHeight w:val="300"/>
          <w:jc w:val="center"/>
        </w:trPr>
        <w:tc>
          <w:tcPr>
            <w:tcW w:w="1571" w:type="dxa"/>
            <w:vAlign w:val="center"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1735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1804205009</w:t>
            </w:r>
          </w:p>
        </w:tc>
        <w:tc>
          <w:tcPr>
            <w:tcW w:w="3079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Phạm</w:t>
            </w:r>
            <w:proofErr w:type="spellEnd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Hoài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Khiêm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  <w:hideMark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09-06-2000</w:t>
            </w:r>
          </w:p>
        </w:tc>
      </w:tr>
      <w:tr w:rsidR="008216E0" w:rsidRPr="008216E0" w:rsidTr="00122950">
        <w:trPr>
          <w:trHeight w:val="300"/>
          <w:jc w:val="center"/>
        </w:trPr>
        <w:tc>
          <w:tcPr>
            <w:tcW w:w="1571" w:type="dxa"/>
            <w:vAlign w:val="center"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1735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1804205010</w:t>
            </w:r>
          </w:p>
        </w:tc>
        <w:tc>
          <w:tcPr>
            <w:tcW w:w="3079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Phan </w:t>
            </w: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Xuân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  <w:hideMark/>
          </w:tcPr>
          <w:p w:rsidR="00854697" w:rsidRPr="00AA26A6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Lợi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  <w:hideMark/>
          </w:tcPr>
          <w:p w:rsidR="00854697" w:rsidRPr="008216E0" w:rsidRDefault="00854697" w:rsidP="00F22823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21-02-2000</w:t>
            </w:r>
          </w:p>
        </w:tc>
      </w:tr>
      <w:tr w:rsidR="00EC59A1" w:rsidRPr="008216E0" w:rsidTr="00EC59A1">
        <w:trPr>
          <w:trHeight w:val="300"/>
          <w:jc w:val="center"/>
        </w:trPr>
        <w:tc>
          <w:tcPr>
            <w:tcW w:w="1571" w:type="dxa"/>
            <w:vAlign w:val="center"/>
          </w:tcPr>
          <w:p w:rsidR="00EC59A1" w:rsidRPr="008216E0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1735" w:type="dxa"/>
            <w:shd w:val="clear" w:color="auto" w:fill="auto"/>
            <w:vAlign w:val="center"/>
          </w:tcPr>
          <w:p w:rsidR="00EC59A1" w:rsidRPr="00AA26A6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1804205013</w:t>
            </w:r>
          </w:p>
        </w:tc>
        <w:tc>
          <w:tcPr>
            <w:tcW w:w="3079" w:type="dxa"/>
            <w:shd w:val="clear" w:color="auto" w:fill="auto"/>
            <w:vAlign w:val="center"/>
          </w:tcPr>
          <w:p w:rsidR="00EC59A1" w:rsidRPr="00AA26A6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Danh</w:t>
            </w:r>
            <w:proofErr w:type="spellEnd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Lý</w:t>
            </w:r>
            <w:proofErr w:type="spellEnd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Hiếu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</w:tcPr>
          <w:p w:rsidR="00EC59A1" w:rsidRPr="00AA26A6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Nghĩa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</w:tcPr>
          <w:p w:rsidR="00EC59A1" w:rsidRPr="008216E0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21-01-2000</w:t>
            </w:r>
          </w:p>
        </w:tc>
      </w:tr>
      <w:tr w:rsidR="00EC59A1" w:rsidRPr="008216E0" w:rsidTr="00EC59A1">
        <w:trPr>
          <w:trHeight w:val="300"/>
          <w:jc w:val="center"/>
        </w:trPr>
        <w:tc>
          <w:tcPr>
            <w:tcW w:w="1571" w:type="dxa"/>
            <w:vAlign w:val="center"/>
          </w:tcPr>
          <w:p w:rsidR="00EC59A1" w:rsidRPr="008216E0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1735" w:type="dxa"/>
            <w:shd w:val="clear" w:color="auto" w:fill="auto"/>
            <w:vAlign w:val="center"/>
          </w:tcPr>
          <w:p w:rsidR="00EC59A1" w:rsidRPr="00AA26A6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1804205014</w:t>
            </w:r>
          </w:p>
        </w:tc>
        <w:tc>
          <w:tcPr>
            <w:tcW w:w="3079" w:type="dxa"/>
            <w:shd w:val="clear" w:color="auto" w:fill="auto"/>
            <w:vAlign w:val="center"/>
          </w:tcPr>
          <w:p w:rsidR="00EC59A1" w:rsidRPr="00AA26A6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Đặng</w:t>
            </w:r>
            <w:proofErr w:type="spellEnd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Huỳnh</w:t>
            </w:r>
            <w:proofErr w:type="spellEnd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Thảo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</w:tcPr>
          <w:p w:rsidR="00EC59A1" w:rsidRPr="00AA26A6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AA26A6">
              <w:rPr>
                <w:rFonts w:ascii="Times New Roman" w:eastAsia="Times New Roman" w:hAnsi="Times New Roman" w:cs="Times New Roman"/>
                <w:sz w:val="26"/>
                <w:szCs w:val="26"/>
              </w:rPr>
              <w:t>Nguyên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</w:tcPr>
          <w:p w:rsidR="00EC59A1" w:rsidRPr="008216E0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8216E0">
              <w:rPr>
                <w:rFonts w:ascii="Times New Roman" w:eastAsia="Times New Roman" w:hAnsi="Times New Roman" w:cs="Times New Roman"/>
                <w:sz w:val="26"/>
                <w:szCs w:val="26"/>
              </w:rPr>
              <w:t>19-05-2000</w:t>
            </w:r>
          </w:p>
        </w:tc>
      </w:tr>
      <w:tr w:rsidR="00EC59A1" w:rsidRPr="008216E0" w:rsidTr="00EC59A1">
        <w:trPr>
          <w:trHeight w:val="300"/>
          <w:jc w:val="center"/>
        </w:trPr>
        <w:tc>
          <w:tcPr>
            <w:tcW w:w="1571" w:type="dxa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1735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1804205015</w:t>
            </w:r>
          </w:p>
        </w:tc>
        <w:tc>
          <w:tcPr>
            <w:tcW w:w="3079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Lữ</w:t>
            </w:r>
            <w:proofErr w:type="spellEnd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Trung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Nguyên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17-05-2000</w:t>
            </w:r>
          </w:p>
        </w:tc>
      </w:tr>
      <w:tr w:rsidR="00EC59A1" w:rsidRPr="008216E0" w:rsidTr="00EC59A1">
        <w:trPr>
          <w:trHeight w:val="300"/>
          <w:jc w:val="center"/>
        </w:trPr>
        <w:tc>
          <w:tcPr>
            <w:tcW w:w="1571" w:type="dxa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12</w:t>
            </w:r>
          </w:p>
        </w:tc>
        <w:tc>
          <w:tcPr>
            <w:tcW w:w="1735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1804205017</w:t>
            </w:r>
          </w:p>
        </w:tc>
        <w:tc>
          <w:tcPr>
            <w:tcW w:w="3079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Hồ</w:t>
            </w:r>
            <w:proofErr w:type="spellEnd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Cẩm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Nhiên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02-05-2000</w:t>
            </w:r>
          </w:p>
        </w:tc>
      </w:tr>
      <w:tr w:rsidR="00EC59A1" w:rsidRPr="008216E0" w:rsidTr="00EC59A1">
        <w:trPr>
          <w:trHeight w:val="300"/>
          <w:jc w:val="center"/>
        </w:trPr>
        <w:tc>
          <w:tcPr>
            <w:tcW w:w="1571" w:type="dxa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13</w:t>
            </w:r>
          </w:p>
        </w:tc>
        <w:tc>
          <w:tcPr>
            <w:tcW w:w="1735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1804205021</w:t>
            </w:r>
          </w:p>
        </w:tc>
        <w:tc>
          <w:tcPr>
            <w:tcW w:w="3079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Trần</w:t>
            </w:r>
            <w:proofErr w:type="spellEnd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Thị</w:t>
            </w:r>
            <w:proofErr w:type="spellEnd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Phương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Thảo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03-12-2000</w:t>
            </w:r>
          </w:p>
        </w:tc>
      </w:tr>
      <w:tr w:rsidR="00EC59A1" w:rsidRPr="008216E0" w:rsidTr="00EC59A1">
        <w:trPr>
          <w:trHeight w:val="300"/>
          <w:jc w:val="center"/>
        </w:trPr>
        <w:tc>
          <w:tcPr>
            <w:tcW w:w="1571" w:type="dxa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14</w:t>
            </w:r>
          </w:p>
        </w:tc>
        <w:tc>
          <w:tcPr>
            <w:tcW w:w="1735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1804205022</w:t>
            </w:r>
          </w:p>
        </w:tc>
        <w:tc>
          <w:tcPr>
            <w:tcW w:w="3079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Lê</w:t>
            </w:r>
            <w:proofErr w:type="spellEnd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Hoàng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Tín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26-03-2000</w:t>
            </w:r>
          </w:p>
        </w:tc>
      </w:tr>
      <w:tr w:rsidR="00EC59A1" w:rsidRPr="008216E0" w:rsidTr="00EC59A1">
        <w:trPr>
          <w:trHeight w:val="300"/>
          <w:jc w:val="center"/>
        </w:trPr>
        <w:tc>
          <w:tcPr>
            <w:tcW w:w="1571" w:type="dxa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15</w:t>
            </w:r>
          </w:p>
        </w:tc>
        <w:tc>
          <w:tcPr>
            <w:tcW w:w="1735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1804205024</w:t>
            </w:r>
          </w:p>
        </w:tc>
        <w:tc>
          <w:tcPr>
            <w:tcW w:w="3079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Lê</w:t>
            </w:r>
            <w:proofErr w:type="spellEnd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Ngọc</w:t>
            </w:r>
            <w:proofErr w:type="spellEnd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Thảo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Yên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28-10-2000</w:t>
            </w:r>
          </w:p>
        </w:tc>
      </w:tr>
      <w:tr w:rsidR="00EC59A1" w:rsidRPr="008216E0" w:rsidTr="00EC59A1">
        <w:trPr>
          <w:trHeight w:val="300"/>
          <w:jc w:val="center"/>
        </w:trPr>
        <w:tc>
          <w:tcPr>
            <w:tcW w:w="1571" w:type="dxa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16</w:t>
            </w:r>
          </w:p>
        </w:tc>
        <w:tc>
          <w:tcPr>
            <w:tcW w:w="1735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04205026</w:t>
            </w:r>
          </w:p>
        </w:tc>
        <w:tc>
          <w:tcPr>
            <w:tcW w:w="3079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Mai </w:t>
            </w:r>
            <w:proofErr w:type="spellStart"/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iếu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ghĩa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6/12/1999</w:t>
            </w:r>
          </w:p>
        </w:tc>
      </w:tr>
      <w:tr w:rsidR="00EC59A1" w:rsidRPr="008216E0" w:rsidTr="00EC59A1">
        <w:trPr>
          <w:trHeight w:val="575"/>
          <w:jc w:val="center"/>
        </w:trPr>
        <w:tc>
          <w:tcPr>
            <w:tcW w:w="1571" w:type="dxa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17</w:t>
            </w:r>
          </w:p>
        </w:tc>
        <w:tc>
          <w:tcPr>
            <w:tcW w:w="1735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04205027</w:t>
            </w:r>
          </w:p>
        </w:tc>
        <w:tc>
          <w:tcPr>
            <w:tcW w:w="3079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hạm</w:t>
            </w:r>
            <w:proofErr w:type="spellEnd"/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rung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Duy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1/11/1997</w:t>
            </w:r>
          </w:p>
        </w:tc>
      </w:tr>
      <w:tr w:rsidR="00EC59A1" w:rsidRPr="008216E0" w:rsidTr="00EC59A1">
        <w:trPr>
          <w:trHeight w:val="300"/>
          <w:jc w:val="center"/>
        </w:trPr>
        <w:tc>
          <w:tcPr>
            <w:tcW w:w="1571" w:type="dxa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18</w:t>
            </w:r>
          </w:p>
        </w:tc>
        <w:tc>
          <w:tcPr>
            <w:tcW w:w="1735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04205028</w:t>
            </w:r>
          </w:p>
        </w:tc>
        <w:tc>
          <w:tcPr>
            <w:tcW w:w="3079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hạm</w:t>
            </w:r>
            <w:proofErr w:type="spellEnd"/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hị</w:t>
            </w:r>
            <w:proofErr w:type="spellEnd"/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húy</w:t>
            </w:r>
            <w:proofErr w:type="spellEnd"/>
          </w:p>
        </w:tc>
        <w:tc>
          <w:tcPr>
            <w:tcW w:w="1883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ằng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/02/2000</w:t>
            </w:r>
          </w:p>
        </w:tc>
      </w:tr>
      <w:tr w:rsidR="00EC59A1" w:rsidRPr="008216E0" w:rsidTr="00EC59A1">
        <w:trPr>
          <w:trHeight w:val="300"/>
          <w:jc w:val="center"/>
        </w:trPr>
        <w:tc>
          <w:tcPr>
            <w:tcW w:w="1571" w:type="dxa"/>
            <w:vAlign w:val="center"/>
          </w:tcPr>
          <w:p w:rsidR="00EC59A1" w:rsidRPr="00EC59A1" w:rsidRDefault="00EC59A1" w:rsidP="00EC59A1">
            <w:pPr>
              <w:spacing w:before="120" w:after="0" w:line="288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C59A1">
              <w:rPr>
                <w:rFonts w:ascii="Times New Roman" w:eastAsia="Times New Roman" w:hAnsi="Times New Roman" w:cs="Times New Roman"/>
                <w:sz w:val="26"/>
                <w:szCs w:val="26"/>
              </w:rPr>
              <w:t>19</w:t>
            </w:r>
          </w:p>
        </w:tc>
        <w:tc>
          <w:tcPr>
            <w:tcW w:w="1735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04205029</w:t>
            </w:r>
          </w:p>
        </w:tc>
        <w:tc>
          <w:tcPr>
            <w:tcW w:w="3079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Đặng</w:t>
            </w:r>
            <w:proofErr w:type="spellEnd"/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Minh</w:t>
            </w:r>
          </w:p>
        </w:tc>
        <w:tc>
          <w:tcPr>
            <w:tcW w:w="1883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proofErr w:type="spellStart"/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Khôi</w:t>
            </w:r>
            <w:proofErr w:type="spellEnd"/>
          </w:p>
        </w:tc>
        <w:tc>
          <w:tcPr>
            <w:tcW w:w="1513" w:type="dxa"/>
            <w:shd w:val="clear" w:color="auto" w:fill="auto"/>
            <w:vAlign w:val="center"/>
          </w:tcPr>
          <w:p w:rsidR="00EC59A1" w:rsidRPr="00EC59A1" w:rsidRDefault="00EC59A1" w:rsidP="00EC59A1">
            <w:pPr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EC59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/02/2000</w:t>
            </w:r>
          </w:p>
        </w:tc>
      </w:tr>
    </w:tbl>
    <w:p w:rsidR="003D7546" w:rsidRPr="003D7546" w:rsidRDefault="003D7546" w:rsidP="003D7546">
      <w:pPr>
        <w:jc w:val="center"/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</w:p>
    <w:sectPr w:rsidR="003D7546" w:rsidRPr="003D75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czMjIwtzQ1NLJU0lEKTi0uzszPAykwrAUABY2vLSwAAAA="/>
  </w:docVars>
  <w:rsids>
    <w:rsidRoot w:val="003D7546"/>
    <w:rsid w:val="00122950"/>
    <w:rsid w:val="001D26C7"/>
    <w:rsid w:val="003D7546"/>
    <w:rsid w:val="00570CA1"/>
    <w:rsid w:val="00631A8B"/>
    <w:rsid w:val="007F3811"/>
    <w:rsid w:val="008216E0"/>
    <w:rsid w:val="00854697"/>
    <w:rsid w:val="00897C3B"/>
    <w:rsid w:val="0098790F"/>
    <w:rsid w:val="009F68C3"/>
    <w:rsid w:val="00AA26A6"/>
    <w:rsid w:val="00AD2470"/>
    <w:rsid w:val="00B0120E"/>
    <w:rsid w:val="00CC084C"/>
    <w:rsid w:val="00EC59A1"/>
    <w:rsid w:val="00F22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47890F-DBB1-4C31-8CDC-7B485A06B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14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30</Words>
  <Characters>742</Characters>
  <Application>Microsoft Office Word</Application>
  <DocSecurity>0</DocSecurity>
  <Lines>6</Lines>
  <Paragraphs>1</Paragraphs>
  <ScaleCrop>false</ScaleCrop>
  <Company>HP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7</cp:revision>
  <dcterms:created xsi:type="dcterms:W3CDTF">2018-09-06T12:50:00Z</dcterms:created>
  <dcterms:modified xsi:type="dcterms:W3CDTF">2020-04-24T07:45:00Z</dcterms:modified>
</cp:coreProperties>
</file>